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4588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 w:rsidP="00514EB0">
      <w:pPr>
        <w:ind w:left="360"/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5431993" w14:textId="77777777" w:rsidR="00514EB0" w:rsidRDefault="00514EB0" w:rsidP="00514EB0">
      <w:pPr>
        <w:ind w:left="360"/>
        <w:rPr>
          <w:sz w:val="28"/>
          <w:szCs w:val="28"/>
        </w:rPr>
      </w:pPr>
    </w:p>
    <w:p w14:paraId="5A38FFD5" w14:textId="0832E86E" w:rsidR="00514EB0" w:rsidRDefault="00514EB0" w:rsidP="00514EB0">
      <w:pPr>
        <w:ind w:left="360"/>
        <w:rPr>
          <w:sz w:val="28"/>
          <w:szCs w:val="28"/>
        </w:rPr>
      </w:pPr>
      <w:r>
        <w:rPr>
          <w:sz w:val="28"/>
          <w:szCs w:val="28"/>
        </w:rPr>
        <w:tab/>
        <w:t>Food racing gam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64588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 w:rsidP="00514EB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40B8813" w14:textId="77777777" w:rsidR="00514EB0" w:rsidRDefault="00514EB0" w:rsidP="00514EB0">
      <w:pPr>
        <w:ind w:left="360"/>
        <w:rPr>
          <w:sz w:val="28"/>
          <w:szCs w:val="28"/>
        </w:rPr>
      </w:pPr>
    </w:p>
    <w:p w14:paraId="696FF8A6" w14:textId="7C86A8FA" w:rsidR="00514EB0" w:rsidRDefault="00514EB0" w:rsidP="00514EB0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Which ever</w:t>
      </w:r>
      <w:proofErr w:type="spellEnd"/>
      <w:r>
        <w:rPr>
          <w:sz w:val="28"/>
          <w:szCs w:val="28"/>
        </w:rPr>
        <w:t xml:space="preserve"> food or snack crosses the </w:t>
      </w:r>
      <w:proofErr w:type="spellStart"/>
      <w:r>
        <w:rPr>
          <w:sz w:val="28"/>
          <w:szCs w:val="28"/>
        </w:rPr>
        <w:t>endline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first  will</w:t>
      </w:r>
      <w:proofErr w:type="gramEnd"/>
      <w:r>
        <w:rPr>
          <w:sz w:val="28"/>
          <w:szCs w:val="28"/>
        </w:rPr>
        <w:t xml:space="preserve"> be the winner.</w:t>
      </w:r>
    </w:p>
    <w:p w14:paraId="555F2033" w14:textId="61DC4312" w:rsidR="007B4A91" w:rsidRDefault="00101BC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as many times it touches the spider the food will become smaller </w:t>
      </w:r>
    </w:p>
    <w:p w14:paraId="5A05EE17" w14:textId="6EDC0EE3" w:rsidR="00101BC0" w:rsidRDefault="00101BC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smaller and if it becomes very small before crossing the </w:t>
      </w:r>
      <w:proofErr w:type="spellStart"/>
      <w:r>
        <w:rPr>
          <w:sz w:val="28"/>
          <w:szCs w:val="28"/>
        </w:rPr>
        <w:t>endline</w:t>
      </w:r>
      <w:proofErr w:type="spellEnd"/>
      <w:r>
        <w:rPr>
          <w:sz w:val="28"/>
          <w:szCs w:val="28"/>
        </w:rPr>
        <w:t xml:space="preserve"> then 20 to 50 points will be subtracted and the food will become again larger.</w:t>
      </w:r>
    </w:p>
    <w:p w14:paraId="3D632C61" w14:textId="77777777" w:rsidR="007B4A91" w:rsidRDefault="0064588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 w:rsidP="00514EB0">
      <w:pPr>
        <w:ind w:left="360"/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0B2B547A" w14:textId="17774108" w:rsidR="00514EB0" w:rsidRDefault="00514EB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there will be a race among the snacks. </w:t>
      </w:r>
      <w:r w:rsidR="00101BC0">
        <w:rPr>
          <w:sz w:val="28"/>
          <w:szCs w:val="28"/>
        </w:rPr>
        <w:t xml:space="preserve">There will be four types of </w:t>
      </w:r>
    </w:p>
    <w:p w14:paraId="6102F988" w14:textId="77777777" w:rsidR="007B4A91" w:rsidRDefault="0064588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B7F0667" w:rsidR="007B4A91" w:rsidRDefault="00101BC0">
      <w:pPr>
        <w:ind w:left="720"/>
        <w:rPr>
          <w:sz w:val="28"/>
          <w:szCs w:val="28"/>
        </w:rPr>
      </w:pPr>
      <w:r>
        <w:rPr>
          <w:sz w:val="28"/>
          <w:szCs w:val="28"/>
        </w:rPr>
        <w:t>Snacks .</w:t>
      </w:r>
      <w:r w:rsidR="00514EB0">
        <w:rPr>
          <w:sz w:val="28"/>
          <w:szCs w:val="28"/>
        </w:rPr>
        <w:t xml:space="preserve">Whichever snack wins the race will be announced or </w:t>
      </w:r>
    </w:p>
    <w:p w14:paraId="0AE3FDBE" w14:textId="77777777" w:rsidR="007B4A91" w:rsidRDefault="0064588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6987DE6" w:rsidR="007B4A91" w:rsidRDefault="00101BC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declared</w:t>
      </w:r>
      <w:proofErr w:type="gramEnd"/>
      <w:r>
        <w:rPr>
          <w:sz w:val="28"/>
          <w:szCs w:val="28"/>
        </w:rPr>
        <w:t xml:space="preserve"> a</w:t>
      </w:r>
      <w:r w:rsidR="00514EB0">
        <w:rPr>
          <w:sz w:val="28"/>
          <w:szCs w:val="28"/>
        </w:rPr>
        <w:t xml:space="preserve">s the most </w:t>
      </w:r>
      <w:proofErr w:type="spellStart"/>
      <w:r w:rsidR="00514EB0">
        <w:rPr>
          <w:sz w:val="28"/>
          <w:szCs w:val="28"/>
        </w:rPr>
        <w:t>favourite</w:t>
      </w:r>
      <w:proofErr w:type="spellEnd"/>
      <w:r w:rsidR="00514EB0">
        <w:rPr>
          <w:sz w:val="28"/>
          <w:szCs w:val="28"/>
        </w:rPr>
        <w:t xml:space="preserve"> snack.</w:t>
      </w:r>
    </w:p>
    <w:p w14:paraId="35A4557A" w14:textId="77777777" w:rsidR="007B4A91" w:rsidRDefault="0064588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BFDAD4" w:rsidR="007B4A91" w:rsidRDefault="00874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r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0F385EA" w:rsidR="007B4A91" w:rsidRDefault="00C155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ccording to the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A3AEA2E" w:rsidR="007B4A91" w:rsidRDefault="00874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zz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87C176D" w:rsidR="007B4A91" w:rsidRDefault="00C155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ccording to the arrow key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54E404" w:rsidR="007B4A91" w:rsidRDefault="00C155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lksh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B9BA81B" w:rsidR="007B4A91" w:rsidRDefault="00C155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ccording to the arrow key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99D36E9" w:rsidR="007B4A91" w:rsidRDefault="00C1559F" w:rsidP="00C155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e-cre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D8D0926" w:rsidR="007B4A91" w:rsidRDefault="00C155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ccording to the arrow key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21F970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5E531" w14:textId="77777777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come in between the track.</w:t>
            </w:r>
          </w:p>
          <w:p w14:paraId="411D1593" w14:textId="11A42330" w:rsidR="00C1559F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 w:rsidR="00101BC0">
              <w:rPr>
                <w:sz w:val="28"/>
                <w:szCs w:val="28"/>
              </w:rPr>
              <w:t>can make the food smaller in siz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5AA658E6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0AA150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C03FD3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DDB2FC9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25D5E0A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CC514ED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2ED7E0D" w:rsidR="007B4A91" w:rsidRDefault="00C155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16763D3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4588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4588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4588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4588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4588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1BC0"/>
    <w:rsid w:val="00514EB0"/>
    <w:rsid w:val="00556965"/>
    <w:rsid w:val="00645880"/>
    <w:rsid w:val="007B4A91"/>
    <w:rsid w:val="00874DF7"/>
    <w:rsid w:val="00C1559F"/>
    <w:rsid w:val="00DB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7-11T12:48:00Z</dcterms:created>
  <dcterms:modified xsi:type="dcterms:W3CDTF">2021-07-11T12:48:00Z</dcterms:modified>
</cp:coreProperties>
</file>